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a9"/>
            <w:sz w:val="22"/>
          </w:rPr>
          <w:t>"</w:t>
        </w:r>
        <w:r w:rsidRPr="00986417">
          <w:rPr>
            <w:rStyle w:val="a9"/>
            <w:noProof/>
            <w:sz w:val="22"/>
          </w:rPr>
          <w:t xml:space="preserve">JavaScript </w:t>
        </w:r>
        <w:r w:rsidRPr="00986417">
          <w:rPr>
            <w:rStyle w:val="a9"/>
            <w:sz w:val="22"/>
          </w:rPr>
          <w:t xml:space="preserve">Advanced" course @ </w:t>
        </w:r>
        <w:r w:rsidRPr="00986417">
          <w:rPr>
            <w:rStyle w:val="a9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a9"/>
            <w:sz w:val="22"/>
          </w:rPr>
          <w:t>https://judge.softuni.bg/Contests/2749/Sy</w:t>
        </w:r>
        <w:bookmarkStart w:id="0" w:name="_GoBack"/>
        <w:bookmarkEnd w:id="0"/>
        <w:r w:rsidR="006702FA" w:rsidRPr="00986417">
          <w:rPr>
            <w:rStyle w:val="a9"/>
            <w:sz w:val="22"/>
          </w:rPr>
          <w:t>ntax-Functions-and-Statements-Lab</w:t>
        </w:r>
      </w:hyperlink>
    </w:p>
    <w:p w14:paraId="7F1D3043" w14:textId="6BB2100A" w:rsidR="003D4A3A" w:rsidRDefault="00E62158" w:rsidP="002E4A32">
      <w:pPr>
        <w:pStyle w:val="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ab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ab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ab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ab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ab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2"/>
      </w:pPr>
      <w:r>
        <w:t>String Length</w:t>
      </w:r>
    </w:p>
    <w:p w14:paraId="3B157620" w14:textId="026F6987" w:rsidR="003D4A3A" w:rsidRPr="00780D8D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ac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a9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ab"/>
          <w:sz w:val="22"/>
        </w:rPr>
        <w:t xml:space="preserve">n </w:t>
      </w:r>
      <w:r w:rsidRPr="00993872">
        <w:rPr>
          <w:rStyle w:val="ab"/>
          <w:b w:val="0"/>
          <w:sz w:val="22"/>
        </w:rPr>
        <w:t>and</w:t>
      </w:r>
      <w:r w:rsidRPr="00993872">
        <w:rPr>
          <w:rStyle w:val="ab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ab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ac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ac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ac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84D986" w14:textId="77777777" w:rsidR="00DC0018" w:rsidRDefault="00DC0018" w:rsidP="008068A2">
      <w:pPr>
        <w:spacing w:after="0" w:line="240" w:lineRule="auto"/>
      </w:pPr>
      <w:r>
        <w:separator/>
      </w:r>
    </w:p>
  </w:endnote>
  <w:endnote w:type="continuationSeparator" w:id="0">
    <w:p w14:paraId="0C5BFD96" w14:textId="77777777" w:rsidR="00DC0018" w:rsidRDefault="00DC00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A6A9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6E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6E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7A6A9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6E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6E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35959" w14:textId="77777777" w:rsidR="00DC0018" w:rsidRDefault="00DC0018" w:rsidP="008068A2">
      <w:pPr>
        <w:spacing w:after="0" w:line="240" w:lineRule="auto"/>
      </w:pPr>
      <w:r>
        <w:separator/>
      </w:r>
    </w:p>
  </w:footnote>
  <w:footnote w:type="continuationSeparator" w:id="0">
    <w:p w14:paraId="70D4DAF8" w14:textId="77777777" w:rsidR="00DC0018" w:rsidRDefault="00DC00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06E34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0018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0150A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FBF92-6C70-4E0A-94D4-E2908688CC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</cp:revision>
  <cp:lastPrinted>2015-10-26T22:35:00Z</cp:lastPrinted>
  <dcterms:created xsi:type="dcterms:W3CDTF">2022-01-12T00:26:00Z</dcterms:created>
  <dcterms:modified xsi:type="dcterms:W3CDTF">2022-01-12T00:26:00Z</dcterms:modified>
  <cp:category>computer programming;programming;software development;software engineering</cp:category>
</cp:coreProperties>
</file>